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</w:t>
        </w:r>
        <w:r w:rsidRPr="00C430F6">
          <w:rPr>
            <w:rStyle w:val="Hyperlink"/>
            <w:noProof/>
          </w:rPr>
          <w:t>w</w:t>
        </w:r>
        <w:r w:rsidRPr="00C430F6">
          <w:rPr>
            <w:rStyle w:val="Hyperlink"/>
            <w:noProof/>
          </w:rPr>
          <w:t>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</w:t>
        </w:r>
        <w:r w:rsidR="00620057" w:rsidRPr="00620057">
          <w:rPr>
            <w:rStyle w:val="Hyperlink"/>
          </w:rPr>
          <w:t>d</w:t>
        </w:r>
        <w:r w:rsidR="00620057" w:rsidRPr="00620057">
          <w:rPr>
            <w:rStyle w:val="Hyperlink"/>
          </w:rPr>
          <w:t>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0EACA99A" w14:textId="77777777" w:rsidR="007B23B9" w:rsidRDefault="007B23B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3B67577A" w14:textId="0182B6D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lastRenderedPageBreak/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5C97416C" w14:textId="77777777" w:rsidR="007B23B9" w:rsidRDefault="007B23B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6027380D" w14:textId="10F33079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6510F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056E29" w14:textId="77777777" w:rsidR="005B0162" w:rsidRDefault="005B0162" w:rsidP="008068A2">
      <w:pPr>
        <w:spacing w:after="0" w:line="240" w:lineRule="auto"/>
      </w:pPr>
      <w:r>
        <w:separator/>
      </w:r>
    </w:p>
  </w:endnote>
  <w:endnote w:type="continuationSeparator" w:id="0">
    <w:p w14:paraId="66B50584" w14:textId="77777777" w:rsidR="005B0162" w:rsidRDefault="005B01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97C7B" w14:textId="77777777" w:rsidR="005B0162" w:rsidRDefault="005B0162" w:rsidP="008068A2">
      <w:pPr>
        <w:spacing w:after="0" w:line="240" w:lineRule="auto"/>
      </w:pPr>
      <w:r>
        <w:separator/>
      </w:r>
    </w:p>
  </w:footnote>
  <w:footnote w:type="continuationSeparator" w:id="0">
    <w:p w14:paraId="1407FFB4" w14:textId="77777777" w:rsidR="005B0162" w:rsidRDefault="005B01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05D43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2"/>
    <w:rsid w:val="005B0164"/>
    <w:rsid w:val="005B6EE2"/>
    <w:rsid w:val="005C131C"/>
    <w:rsid w:val="005C6A24"/>
    <w:rsid w:val="005E04CE"/>
    <w:rsid w:val="005E1174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510F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4748D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23B9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763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0552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EF4EE8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1</Pages>
  <Words>3274</Words>
  <Characters>18666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- Stacks and Queues - Exercise</vt:lpstr>
      <vt:lpstr>C# Advanced - Stacks and Queues - Exercise</vt:lpstr>
    </vt:vector>
  </TitlesOfParts>
  <Company>SoftUni – https://about.softuni.bg</Company>
  <LinksUpToDate>false</LinksUpToDate>
  <CharactersWithSpaces>2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hmed Ahmed</cp:lastModifiedBy>
  <cp:revision>165</cp:revision>
  <cp:lastPrinted>2023-04-24T06:29:00Z</cp:lastPrinted>
  <dcterms:created xsi:type="dcterms:W3CDTF">2019-11-12T12:29:00Z</dcterms:created>
  <dcterms:modified xsi:type="dcterms:W3CDTF">2025-03-28T08:44:00Z</dcterms:modified>
  <cp:category>programming;education;software engineering;software development</cp:category>
</cp:coreProperties>
</file>